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7BFDE" w14:textId="77777777" w:rsidR="00B25717" w:rsidRPr="00B25717" w:rsidRDefault="00B25717" w:rsidP="00B25717">
      <w:pPr>
        <w:rPr>
          <w:lang w:val="en-US"/>
        </w:rPr>
      </w:pPr>
      <w:r w:rsidRPr="00B25717">
        <w:rPr>
          <w:lang w:val="en-US"/>
        </w:rPr>
        <w:t>Jumlah Pelanggan (X1)</w:t>
      </w:r>
    </w:p>
    <w:p w14:paraId="4D2DD2AE" w14:textId="273805D9" w:rsidR="00B25717" w:rsidRPr="00B25717" w:rsidRDefault="00B25717" w:rsidP="00B25717">
      <w:pPr>
        <w:rPr>
          <w:lang w:val="en-US"/>
        </w:rPr>
      </w:pPr>
      <w:r w:rsidRPr="00B25717">
        <w:rPr>
          <w:lang w:val="en-US"/>
        </w:rPr>
        <w:t>21205</w:t>
      </w:r>
      <w:r w:rsidR="00A36DFA">
        <w:rPr>
          <w:lang w:val="en-US"/>
        </w:rPr>
        <w:t>,</w:t>
      </w:r>
      <w:r w:rsidRPr="00B25717">
        <w:rPr>
          <w:lang w:val="en-US"/>
        </w:rPr>
        <w:t>19151</w:t>
      </w:r>
      <w:r w:rsidR="00A36DFA">
        <w:rPr>
          <w:lang w:val="en-US"/>
        </w:rPr>
        <w:t>,</w:t>
      </w:r>
      <w:r w:rsidRPr="00B25717">
        <w:rPr>
          <w:lang w:val="en-US"/>
        </w:rPr>
        <w:t>26909</w:t>
      </w:r>
      <w:r w:rsidR="00A36DFA">
        <w:rPr>
          <w:lang w:val="en-US"/>
        </w:rPr>
        <w:t>,</w:t>
      </w:r>
      <w:r w:rsidRPr="00B25717">
        <w:rPr>
          <w:lang w:val="en-US"/>
        </w:rPr>
        <w:t>20957</w:t>
      </w:r>
      <w:r w:rsidR="00A36DFA">
        <w:rPr>
          <w:lang w:val="en-US"/>
        </w:rPr>
        <w:t>,</w:t>
      </w:r>
      <w:r w:rsidRPr="00B25717">
        <w:rPr>
          <w:lang w:val="en-US"/>
        </w:rPr>
        <w:t>24483</w:t>
      </w:r>
      <w:r w:rsidR="00A36DFA">
        <w:rPr>
          <w:lang w:val="en-US"/>
        </w:rPr>
        <w:t>,</w:t>
      </w:r>
      <w:r w:rsidRPr="00B25717">
        <w:rPr>
          <w:lang w:val="en-US"/>
        </w:rPr>
        <w:t>22183</w:t>
      </w:r>
      <w:r w:rsidR="00A36DFA">
        <w:rPr>
          <w:lang w:val="en-US"/>
        </w:rPr>
        <w:t>,</w:t>
      </w:r>
      <w:r w:rsidRPr="00B25717">
        <w:rPr>
          <w:lang w:val="en-US"/>
        </w:rPr>
        <w:t>22063</w:t>
      </w:r>
      <w:r w:rsidR="00A36DFA">
        <w:rPr>
          <w:lang w:val="en-US"/>
        </w:rPr>
        <w:t>,</w:t>
      </w:r>
      <w:r w:rsidRPr="00B25717">
        <w:rPr>
          <w:lang w:val="en-US"/>
        </w:rPr>
        <w:t>14623</w:t>
      </w:r>
      <w:r w:rsidR="00A36DFA">
        <w:rPr>
          <w:lang w:val="en-US"/>
        </w:rPr>
        <w:t>,</w:t>
      </w:r>
      <w:r w:rsidRPr="00B25717">
        <w:rPr>
          <w:lang w:val="en-US"/>
        </w:rPr>
        <w:t>12222</w:t>
      </w:r>
      <w:r w:rsidR="00A36DFA">
        <w:rPr>
          <w:lang w:val="en-US"/>
        </w:rPr>
        <w:t>,</w:t>
      </w:r>
      <w:r w:rsidRPr="00B25717">
        <w:rPr>
          <w:lang w:val="en-US"/>
        </w:rPr>
        <w:t>10592</w:t>
      </w:r>
      <w:r w:rsidR="00A36DFA">
        <w:rPr>
          <w:lang w:val="en-US"/>
        </w:rPr>
        <w:t>,</w:t>
      </w:r>
      <w:r w:rsidRPr="00B25717">
        <w:rPr>
          <w:lang w:val="en-US"/>
        </w:rPr>
        <w:t xml:space="preserve"> </w:t>
      </w:r>
    </w:p>
    <w:p w14:paraId="1B8E5FCF" w14:textId="2BB37F6B" w:rsidR="00B25717" w:rsidRPr="00B25717" w:rsidRDefault="00B25717" w:rsidP="00B25717">
      <w:pPr>
        <w:rPr>
          <w:lang w:val="en-US"/>
        </w:rPr>
      </w:pPr>
      <w:r w:rsidRPr="00B25717">
        <w:rPr>
          <w:lang w:val="en-US"/>
        </w:rPr>
        <w:t>10592</w:t>
      </w:r>
      <w:r w:rsidR="00A36DFA">
        <w:rPr>
          <w:lang w:val="en-US"/>
        </w:rPr>
        <w:t>,</w:t>
      </w:r>
      <w:r w:rsidRPr="00B25717">
        <w:rPr>
          <w:lang w:val="en-US"/>
        </w:rPr>
        <w:t>10592</w:t>
      </w:r>
      <w:r w:rsidR="00A36DFA">
        <w:rPr>
          <w:lang w:val="en-US"/>
        </w:rPr>
        <w:t>,</w:t>
      </w:r>
      <w:r w:rsidRPr="00B25717">
        <w:rPr>
          <w:lang w:val="en-US"/>
        </w:rPr>
        <w:t>22294</w:t>
      </w:r>
      <w:r w:rsidR="00A36DFA">
        <w:rPr>
          <w:lang w:val="en-US"/>
        </w:rPr>
        <w:t>,</w:t>
      </w:r>
      <w:r w:rsidRPr="00B25717">
        <w:rPr>
          <w:lang w:val="en-US"/>
        </w:rPr>
        <w:t>21105</w:t>
      </w:r>
      <w:r w:rsidR="00A36DFA">
        <w:rPr>
          <w:lang w:val="en-US"/>
        </w:rPr>
        <w:t>,</w:t>
      </w:r>
      <w:r w:rsidRPr="00B25717">
        <w:rPr>
          <w:lang w:val="en-US"/>
        </w:rPr>
        <w:t>27306</w:t>
      </w:r>
      <w:r w:rsidR="00A36DFA">
        <w:rPr>
          <w:lang w:val="en-US"/>
        </w:rPr>
        <w:t>,</w:t>
      </w:r>
      <w:r w:rsidRPr="00B25717">
        <w:rPr>
          <w:lang w:val="en-US"/>
        </w:rPr>
        <w:t>20847</w:t>
      </w:r>
      <w:r w:rsidR="00A36DFA">
        <w:rPr>
          <w:lang w:val="en-US"/>
        </w:rPr>
        <w:t>,</w:t>
      </w:r>
      <w:r w:rsidRPr="00B25717">
        <w:rPr>
          <w:lang w:val="en-US"/>
        </w:rPr>
        <w:t>24100</w:t>
      </w:r>
      <w:r w:rsidR="00A36DFA">
        <w:rPr>
          <w:lang w:val="en-US"/>
        </w:rPr>
        <w:t>,</w:t>
      </w:r>
      <w:r w:rsidRPr="00B25717">
        <w:rPr>
          <w:lang w:val="en-US"/>
        </w:rPr>
        <w:t>22044</w:t>
      </w:r>
      <w:r w:rsidR="00A36DFA">
        <w:rPr>
          <w:lang w:val="en-US"/>
        </w:rPr>
        <w:t>,</w:t>
      </w:r>
      <w:r w:rsidRPr="00B25717">
        <w:rPr>
          <w:lang w:val="en-US"/>
        </w:rPr>
        <w:t>21384</w:t>
      </w:r>
      <w:r w:rsidR="00A36DFA">
        <w:rPr>
          <w:lang w:val="en-US"/>
        </w:rPr>
        <w:t>,</w:t>
      </w:r>
      <w:r w:rsidRPr="00B25717">
        <w:rPr>
          <w:lang w:val="en-US"/>
        </w:rPr>
        <w:t>14714</w:t>
      </w:r>
      <w:r w:rsidR="00A36DFA">
        <w:rPr>
          <w:lang w:val="en-US"/>
        </w:rPr>
        <w:t>,</w:t>
      </w:r>
      <w:r w:rsidRPr="00B25717">
        <w:rPr>
          <w:lang w:val="en-US"/>
        </w:rPr>
        <w:t xml:space="preserve"> </w:t>
      </w:r>
    </w:p>
    <w:p w14:paraId="105417D0" w14:textId="73119F85" w:rsidR="00B25717" w:rsidRPr="00B25717" w:rsidRDefault="00B25717" w:rsidP="00B25717">
      <w:pPr>
        <w:rPr>
          <w:lang w:val="en-US"/>
        </w:rPr>
      </w:pPr>
      <w:r w:rsidRPr="00B25717">
        <w:rPr>
          <w:lang w:val="en-US"/>
        </w:rPr>
        <w:t>12117</w:t>
      </w:r>
      <w:r w:rsidR="00A36DFA">
        <w:rPr>
          <w:lang w:val="en-US"/>
        </w:rPr>
        <w:t>,</w:t>
      </w:r>
      <w:r w:rsidRPr="00B25717">
        <w:rPr>
          <w:lang w:val="en-US"/>
        </w:rPr>
        <w:t>11019</w:t>
      </w:r>
      <w:r w:rsidR="00A36DFA">
        <w:rPr>
          <w:lang w:val="en-US"/>
        </w:rPr>
        <w:t>,</w:t>
      </w:r>
      <w:r w:rsidRPr="00B25717">
        <w:rPr>
          <w:lang w:val="en-US"/>
        </w:rPr>
        <w:t>1</w:t>
      </w:r>
      <w:r w:rsidR="00A36DFA">
        <w:rPr>
          <w:lang w:val="en-US"/>
        </w:rPr>
        <w:t>0</w:t>
      </w:r>
      <w:r w:rsidRPr="00B25717">
        <w:rPr>
          <w:lang w:val="en-US"/>
        </w:rPr>
        <w:t>829</w:t>
      </w:r>
      <w:r w:rsidR="00A36DFA">
        <w:rPr>
          <w:lang w:val="en-US"/>
        </w:rPr>
        <w:t>,</w:t>
      </w:r>
      <w:r w:rsidRPr="00B25717">
        <w:rPr>
          <w:lang w:val="en-US"/>
        </w:rPr>
        <w:t>15146</w:t>
      </w:r>
      <w:r w:rsidR="00A36DFA">
        <w:rPr>
          <w:lang w:val="en-US"/>
        </w:rPr>
        <w:t>,</w:t>
      </w:r>
      <w:r w:rsidRPr="00B25717">
        <w:rPr>
          <w:lang w:val="en-US"/>
        </w:rPr>
        <w:t>2</w:t>
      </w:r>
      <w:r w:rsidR="00A36DFA">
        <w:rPr>
          <w:lang w:val="en-US"/>
        </w:rPr>
        <w:t>1</w:t>
      </w:r>
      <w:r w:rsidRPr="00B25717">
        <w:rPr>
          <w:lang w:val="en-US"/>
        </w:rPr>
        <w:t>164</w:t>
      </w:r>
      <w:r w:rsidR="00A36DFA">
        <w:rPr>
          <w:lang w:val="en-US"/>
        </w:rPr>
        <w:t>,</w:t>
      </w:r>
      <w:r w:rsidRPr="00B25717">
        <w:rPr>
          <w:lang w:val="en-US"/>
        </w:rPr>
        <w:t>19584</w:t>
      </w:r>
      <w:r w:rsidR="00A36DFA">
        <w:rPr>
          <w:lang w:val="en-US"/>
        </w:rPr>
        <w:t>,</w:t>
      </w:r>
      <w:r w:rsidRPr="00B25717">
        <w:rPr>
          <w:lang w:val="en-US"/>
        </w:rPr>
        <w:t>27338</w:t>
      </w:r>
      <w:r w:rsidR="00A36DFA">
        <w:rPr>
          <w:lang w:val="en-US"/>
        </w:rPr>
        <w:t>,</w:t>
      </w:r>
      <w:r w:rsidRPr="00B25717">
        <w:rPr>
          <w:lang w:val="en-US"/>
        </w:rPr>
        <w:t>21228</w:t>
      </w:r>
      <w:r w:rsidR="00A36DFA">
        <w:rPr>
          <w:lang w:val="en-US"/>
        </w:rPr>
        <w:t>,</w:t>
      </w:r>
      <w:r w:rsidRPr="00B25717">
        <w:rPr>
          <w:lang w:val="en-US"/>
        </w:rPr>
        <w:t>24961</w:t>
      </w:r>
      <w:r w:rsidR="00A36DFA">
        <w:rPr>
          <w:lang w:val="en-US"/>
        </w:rPr>
        <w:t>,</w:t>
      </w:r>
      <w:r w:rsidRPr="00B25717">
        <w:rPr>
          <w:lang w:val="en-US"/>
        </w:rPr>
        <w:t>22198</w:t>
      </w:r>
      <w:r w:rsidR="00A36DFA">
        <w:rPr>
          <w:lang w:val="en-US"/>
        </w:rPr>
        <w:t>,</w:t>
      </w:r>
      <w:r w:rsidRPr="00B25717">
        <w:rPr>
          <w:lang w:val="en-US"/>
        </w:rPr>
        <w:t xml:space="preserve"> </w:t>
      </w:r>
    </w:p>
    <w:p w14:paraId="0C430BF0" w14:textId="68A25CCE" w:rsidR="00B25717" w:rsidRPr="00B25717" w:rsidRDefault="00B25717" w:rsidP="00B25717">
      <w:pPr>
        <w:rPr>
          <w:lang w:val="en-US"/>
        </w:rPr>
      </w:pPr>
      <w:r w:rsidRPr="00B25717">
        <w:rPr>
          <w:lang w:val="en-US"/>
        </w:rPr>
        <w:t>22535</w:t>
      </w:r>
      <w:r w:rsidR="00A36DFA">
        <w:rPr>
          <w:lang w:val="en-US"/>
        </w:rPr>
        <w:t>,</w:t>
      </w:r>
      <w:r w:rsidRPr="00B25717">
        <w:rPr>
          <w:lang w:val="en-US"/>
        </w:rPr>
        <w:t>14726</w:t>
      </w:r>
      <w:r w:rsidR="00A36DFA">
        <w:rPr>
          <w:lang w:val="en-US"/>
        </w:rPr>
        <w:t>,</w:t>
      </w:r>
      <w:r w:rsidRPr="00B25717">
        <w:rPr>
          <w:lang w:val="en-US"/>
        </w:rPr>
        <w:t>12325</w:t>
      </w:r>
      <w:r w:rsidR="00A36DFA">
        <w:rPr>
          <w:lang w:val="en-US"/>
        </w:rPr>
        <w:t>,</w:t>
      </w:r>
      <w:r w:rsidRPr="00B25717">
        <w:rPr>
          <w:lang w:val="en-US"/>
        </w:rPr>
        <w:t>10707</w:t>
      </w:r>
      <w:r w:rsidR="00A36DFA">
        <w:rPr>
          <w:lang w:val="en-US"/>
        </w:rPr>
        <w:t>,</w:t>
      </w:r>
      <w:r w:rsidRPr="00B25717">
        <w:rPr>
          <w:lang w:val="en-US"/>
        </w:rPr>
        <w:t>10515</w:t>
      </w:r>
      <w:r w:rsidR="00A36DFA">
        <w:rPr>
          <w:lang w:val="en-US"/>
        </w:rPr>
        <w:t>,</w:t>
      </w:r>
      <w:r w:rsidRPr="00B25717">
        <w:rPr>
          <w:lang w:val="en-US"/>
        </w:rPr>
        <w:t>17329</w:t>
      </w:r>
      <w:r w:rsidR="00A36DFA">
        <w:rPr>
          <w:lang w:val="en-US"/>
        </w:rPr>
        <w:t>,</w:t>
      </w:r>
      <w:r w:rsidRPr="00B25717">
        <w:rPr>
          <w:lang w:val="en-US"/>
        </w:rPr>
        <w:t>14604</w:t>
      </w:r>
      <w:r w:rsidR="00A36DFA">
        <w:rPr>
          <w:lang w:val="en-US"/>
        </w:rPr>
        <w:t>,</w:t>
      </w:r>
      <w:r w:rsidRPr="00B25717">
        <w:rPr>
          <w:lang w:val="en-US"/>
        </w:rPr>
        <w:t>17139</w:t>
      </w:r>
      <w:r w:rsidR="00A36DFA">
        <w:rPr>
          <w:lang w:val="en-US"/>
        </w:rPr>
        <w:t>,</w:t>
      </w:r>
      <w:r w:rsidRPr="00B25717">
        <w:rPr>
          <w:lang w:val="en-US"/>
        </w:rPr>
        <w:t>2</w:t>
      </w:r>
      <w:r w:rsidR="00A36DFA">
        <w:rPr>
          <w:lang w:val="en-US"/>
        </w:rPr>
        <w:t>6</w:t>
      </w:r>
      <w:r w:rsidRPr="00B25717">
        <w:rPr>
          <w:lang w:val="en-US"/>
        </w:rPr>
        <w:t>338</w:t>
      </w:r>
      <w:r w:rsidR="00A36DFA">
        <w:rPr>
          <w:lang w:val="en-US"/>
        </w:rPr>
        <w:t>,</w:t>
      </w:r>
      <w:r w:rsidRPr="00B25717">
        <w:rPr>
          <w:lang w:val="en-US"/>
        </w:rPr>
        <w:t>20378</w:t>
      </w:r>
      <w:r w:rsidR="00A36DFA">
        <w:rPr>
          <w:lang w:val="en-US"/>
        </w:rPr>
        <w:t>,</w:t>
      </w:r>
      <w:r w:rsidRPr="00B25717">
        <w:rPr>
          <w:lang w:val="en-US"/>
        </w:rPr>
        <w:t xml:space="preserve"> </w:t>
      </w:r>
    </w:p>
    <w:p w14:paraId="481BD2AF" w14:textId="41A02B66" w:rsidR="00B25717" w:rsidRPr="00B25717" w:rsidRDefault="00B25717" w:rsidP="00B25717">
      <w:pPr>
        <w:rPr>
          <w:lang w:val="en-US"/>
        </w:rPr>
      </w:pPr>
      <w:r w:rsidRPr="00B25717">
        <w:rPr>
          <w:lang w:val="en-US"/>
        </w:rPr>
        <w:t>24331</w:t>
      </w:r>
      <w:r w:rsidR="00A36DFA">
        <w:rPr>
          <w:lang w:val="en-US"/>
        </w:rPr>
        <w:t>,</w:t>
      </w:r>
      <w:r w:rsidRPr="00B25717">
        <w:rPr>
          <w:lang w:val="en-US"/>
        </w:rPr>
        <w:t>22083</w:t>
      </w:r>
      <w:r w:rsidR="00A36DFA">
        <w:rPr>
          <w:lang w:val="en-US"/>
        </w:rPr>
        <w:t>,</w:t>
      </w:r>
      <w:r w:rsidRPr="00B25717">
        <w:rPr>
          <w:lang w:val="en-US"/>
        </w:rPr>
        <w:t>22184</w:t>
      </w:r>
      <w:r w:rsidR="00A36DFA">
        <w:rPr>
          <w:lang w:val="en-US"/>
        </w:rPr>
        <w:t>,</w:t>
      </w:r>
      <w:r w:rsidRPr="00B25717">
        <w:rPr>
          <w:lang w:val="en-US"/>
        </w:rPr>
        <w:t>14720</w:t>
      </w:r>
      <w:r w:rsidR="00A36DFA">
        <w:rPr>
          <w:lang w:val="en-US"/>
        </w:rPr>
        <w:t>,</w:t>
      </w:r>
      <w:r w:rsidRPr="00B25717">
        <w:rPr>
          <w:lang w:val="en-US"/>
        </w:rPr>
        <w:t>12184</w:t>
      </w:r>
      <w:r w:rsidR="00A36DFA">
        <w:rPr>
          <w:lang w:val="en-US"/>
        </w:rPr>
        <w:t>,</w:t>
      </w:r>
      <w:r w:rsidRPr="00B25717">
        <w:rPr>
          <w:lang w:val="en-US"/>
        </w:rPr>
        <w:t>10543</w:t>
      </w:r>
      <w:r w:rsidR="00A36DFA">
        <w:rPr>
          <w:lang w:val="en-US"/>
        </w:rPr>
        <w:t>,</w:t>
      </w:r>
      <w:r w:rsidRPr="00B25717">
        <w:rPr>
          <w:lang w:val="en-US"/>
        </w:rPr>
        <w:t>10254</w:t>
      </w:r>
      <w:r w:rsidR="00A36DFA">
        <w:rPr>
          <w:lang w:val="en-US"/>
        </w:rPr>
        <w:t>,</w:t>
      </w:r>
      <w:r w:rsidRPr="00B25717">
        <w:rPr>
          <w:lang w:val="en-US"/>
        </w:rPr>
        <w:t>15420</w:t>
      </w:r>
      <w:r w:rsidR="00A36DFA">
        <w:rPr>
          <w:lang w:val="en-US"/>
        </w:rPr>
        <w:t>,</w:t>
      </w:r>
      <w:r w:rsidRPr="00B25717">
        <w:rPr>
          <w:lang w:val="en-US"/>
        </w:rPr>
        <w:t>22121</w:t>
      </w:r>
      <w:r w:rsidR="00A36DFA">
        <w:rPr>
          <w:lang w:val="en-US"/>
        </w:rPr>
        <w:t>,</w:t>
      </w:r>
      <w:r w:rsidRPr="00B25717">
        <w:rPr>
          <w:lang w:val="en-US"/>
        </w:rPr>
        <w:t>19</w:t>
      </w:r>
      <w:bookmarkStart w:id="0" w:name="_GoBack"/>
      <w:bookmarkEnd w:id="0"/>
      <w:r w:rsidRPr="00B25717">
        <w:rPr>
          <w:lang w:val="en-US"/>
        </w:rPr>
        <w:t>518</w:t>
      </w:r>
      <w:r w:rsidR="00A36DFA">
        <w:rPr>
          <w:lang w:val="en-US"/>
        </w:rPr>
        <w:t>,</w:t>
      </w:r>
      <w:r w:rsidRPr="00B25717">
        <w:rPr>
          <w:lang w:val="en-US"/>
        </w:rPr>
        <w:t xml:space="preserve"> </w:t>
      </w:r>
    </w:p>
    <w:p w14:paraId="5E8271FE" w14:textId="2434E060" w:rsidR="00B25717" w:rsidRDefault="00B25717" w:rsidP="00B25717">
      <w:pPr>
        <w:rPr>
          <w:lang w:val="en-US"/>
        </w:rPr>
      </w:pPr>
      <w:r w:rsidRPr="00B25717">
        <w:rPr>
          <w:lang w:val="en-US"/>
        </w:rPr>
        <w:t>27312</w:t>
      </w:r>
      <w:r w:rsidR="00A36DFA">
        <w:rPr>
          <w:lang w:val="en-US"/>
        </w:rPr>
        <w:t>,</w:t>
      </w:r>
      <w:r w:rsidRPr="00B25717">
        <w:rPr>
          <w:lang w:val="en-US"/>
        </w:rPr>
        <w:t>19922</w:t>
      </w:r>
      <w:r w:rsidR="00A36DFA">
        <w:rPr>
          <w:lang w:val="en-US"/>
        </w:rPr>
        <w:t>,</w:t>
      </w:r>
      <w:r w:rsidRPr="00B25717">
        <w:rPr>
          <w:lang w:val="en-US"/>
        </w:rPr>
        <w:t>2</w:t>
      </w:r>
      <w:r w:rsidR="00A36DFA">
        <w:rPr>
          <w:lang w:val="en-US"/>
        </w:rPr>
        <w:t>4</w:t>
      </w:r>
      <w:r w:rsidRPr="00B25717">
        <w:rPr>
          <w:lang w:val="en-US"/>
        </w:rPr>
        <w:t>686</w:t>
      </w:r>
      <w:r w:rsidR="00A36DFA">
        <w:rPr>
          <w:lang w:val="en-US"/>
        </w:rPr>
        <w:t>,</w:t>
      </w:r>
      <w:r w:rsidRPr="00B25717">
        <w:rPr>
          <w:lang w:val="en-US"/>
        </w:rPr>
        <w:t>19914</w:t>
      </w:r>
      <w:r w:rsidR="00A36DFA">
        <w:rPr>
          <w:lang w:val="en-US"/>
        </w:rPr>
        <w:t>,</w:t>
      </w:r>
      <w:r w:rsidRPr="00B25717">
        <w:rPr>
          <w:lang w:val="en-US"/>
        </w:rPr>
        <w:t>22079</w:t>
      </w:r>
      <w:r w:rsidR="00A36DFA">
        <w:rPr>
          <w:lang w:val="en-US"/>
        </w:rPr>
        <w:t>,</w:t>
      </w:r>
      <w:r w:rsidRPr="00B25717">
        <w:rPr>
          <w:lang w:val="en-US"/>
        </w:rPr>
        <w:t>15094</w:t>
      </w:r>
      <w:r w:rsidR="00A36DFA">
        <w:rPr>
          <w:lang w:val="en-US"/>
        </w:rPr>
        <w:t>,</w:t>
      </w:r>
      <w:r w:rsidRPr="00B25717">
        <w:rPr>
          <w:lang w:val="en-US"/>
        </w:rPr>
        <w:t>12262</w:t>
      </w:r>
      <w:r w:rsidR="00A36DFA">
        <w:rPr>
          <w:lang w:val="en-US"/>
        </w:rPr>
        <w:t>,1</w:t>
      </w:r>
      <w:r w:rsidRPr="00B25717">
        <w:rPr>
          <w:lang w:val="en-US"/>
        </w:rPr>
        <w:t>0811</w:t>
      </w:r>
      <w:r w:rsidR="00A36DFA">
        <w:rPr>
          <w:lang w:val="en-US"/>
        </w:rPr>
        <w:t>,</w:t>
      </w:r>
      <w:r w:rsidRPr="00B25717">
        <w:rPr>
          <w:lang w:val="en-US"/>
        </w:rPr>
        <w:t>10285</w:t>
      </w:r>
      <w:r w:rsidR="00A36DFA">
        <w:rPr>
          <w:lang w:val="en-US"/>
        </w:rPr>
        <w:t>,</w:t>
      </w:r>
      <w:r w:rsidRPr="00B25717">
        <w:rPr>
          <w:lang w:val="en-US"/>
        </w:rPr>
        <w:t xml:space="preserve"> 1</w:t>
      </w:r>
      <w:r w:rsidR="00A36DFA">
        <w:rPr>
          <w:lang w:val="en-US"/>
        </w:rPr>
        <w:t>6</w:t>
      </w:r>
      <w:r w:rsidRPr="00B25717">
        <w:rPr>
          <w:lang w:val="en-US"/>
        </w:rPr>
        <w:t xml:space="preserve">143 </w:t>
      </w:r>
    </w:p>
    <w:p w14:paraId="1B907A79" w14:textId="10B74542" w:rsidR="00A36DFA" w:rsidRDefault="00A36DFA" w:rsidP="00B25717">
      <w:pPr>
        <w:rPr>
          <w:lang w:val="en-US"/>
        </w:rPr>
      </w:pPr>
    </w:p>
    <w:p w14:paraId="380A1F92" w14:textId="77777777" w:rsidR="00A36DFA" w:rsidRPr="00A36DFA" w:rsidRDefault="00A36DFA" w:rsidP="00A36DFA">
      <w:pPr>
        <w:rPr>
          <w:lang w:val="en-US"/>
        </w:rPr>
      </w:pPr>
    </w:p>
    <w:p w14:paraId="776A02D2" w14:textId="77777777" w:rsidR="00A36DFA" w:rsidRPr="00A36DFA" w:rsidRDefault="00A36DFA" w:rsidP="00A36DFA">
      <w:pPr>
        <w:rPr>
          <w:lang w:val="en-US"/>
        </w:rPr>
      </w:pPr>
      <w:r w:rsidRPr="00A36DFA">
        <w:rPr>
          <w:lang w:val="en-US"/>
        </w:rPr>
        <w:t>Jumlah Produk (X2)</w:t>
      </w:r>
    </w:p>
    <w:p w14:paraId="6A928118" w14:textId="6B72A43D" w:rsidR="00A36DFA" w:rsidRPr="00A36DFA" w:rsidRDefault="00A36DFA" w:rsidP="00A36DFA">
      <w:pPr>
        <w:rPr>
          <w:lang w:val="en-US"/>
        </w:rPr>
      </w:pPr>
      <w:r w:rsidRPr="00A36DFA">
        <w:rPr>
          <w:lang w:val="en-US"/>
        </w:rPr>
        <w:t>6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8</w:t>
      </w:r>
    </w:p>
    <w:p w14:paraId="03F34117" w14:textId="0E8E3BA4" w:rsidR="00A36DFA" w:rsidRPr="00A36DFA" w:rsidRDefault="00A36DFA" w:rsidP="00A36DFA">
      <w:pPr>
        <w:rPr>
          <w:lang w:val="en-US"/>
        </w:rPr>
      </w:pP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6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</w:p>
    <w:p w14:paraId="655CE077" w14:textId="7851CD19" w:rsidR="00A36DFA" w:rsidRPr="00A36DFA" w:rsidRDefault="00A36DFA" w:rsidP="00A36DFA">
      <w:pPr>
        <w:rPr>
          <w:lang w:val="en-US"/>
        </w:rPr>
      </w:pP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6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8</w:t>
      </w:r>
    </w:p>
    <w:p w14:paraId="33AEFBF8" w14:textId="30238778" w:rsidR="00B25717" w:rsidRPr="00B25717" w:rsidRDefault="00A36DFA" w:rsidP="00A36DFA">
      <w:pPr>
        <w:rPr>
          <w:lang w:val="en-US"/>
        </w:rPr>
      </w:pPr>
      <w:r w:rsidRPr="00A36DFA">
        <w:rPr>
          <w:lang w:val="en-US"/>
        </w:rPr>
        <w:t>9</w:t>
      </w:r>
      <w:r>
        <w:rPr>
          <w:lang w:val="en-US"/>
        </w:rPr>
        <w:t>,</w:t>
      </w:r>
      <w:r w:rsidRPr="00A36DFA">
        <w:rPr>
          <w:lang w:val="en-US"/>
        </w:rPr>
        <w:t>8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  <w:r>
        <w:rPr>
          <w:lang w:val="en-US"/>
        </w:rPr>
        <w:t>,</w:t>
      </w:r>
      <w:r w:rsidRPr="00A36DFA">
        <w:rPr>
          <w:lang w:val="en-US"/>
        </w:rPr>
        <w:t>7</w:t>
      </w:r>
    </w:p>
    <w:sectPr w:rsidR="00B25717" w:rsidRPr="00B2571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1tDQztTQyNTAzMDBT0lEKTi0uzszPAykwrAUADiZn8iwAAAA="/>
  </w:docVars>
  <w:rsids>
    <w:rsidRoot w:val="00B25717"/>
    <w:rsid w:val="00094AAA"/>
    <w:rsid w:val="001E3FFF"/>
    <w:rsid w:val="0045429C"/>
    <w:rsid w:val="005D583B"/>
    <w:rsid w:val="006D2FE0"/>
    <w:rsid w:val="008445D2"/>
    <w:rsid w:val="008A0608"/>
    <w:rsid w:val="00A36DFA"/>
    <w:rsid w:val="00A9492E"/>
    <w:rsid w:val="00B25717"/>
    <w:rsid w:val="00C36302"/>
    <w:rsid w:val="00C90DC8"/>
    <w:rsid w:val="00CD0E29"/>
    <w:rsid w:val="00CD29E4"/>
    <w:rsid w:val="00E4325F"/>
    <w:rsid w:val="00FA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D4AB4"/>
  <w15:chartTrackingRefBased/>
  <w15:docId w15:val="{B64DCCD3-894B-4B3B-BE95-D39F6066D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174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2</cp:revision>
  <dcterms:created xsi:type="dcterms:W3CDTF">2020-07-18T04:20:00Z</dcterms:created>
  <dcterms:modified xsi:type="dcterms:W3CDTF">2020-07-18T05:57:00Z</dcterms:modified>
</cp:coreProperties>
</file>